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17166" w14:textId="712F99DC" w:rsidR="00237A0F" w:rsidRDefault="00237A0F" w:rsidP="00237A0F">
      <w:pPr>
        <w:pBdr>
          <w:bottom w:val="single" w:sz="4" w:space="1" w:color="auto"/>
        </w:pBdr>
        <w:jc w:val="center"/>
        <w:rPr>
          <w:sz w:val="24"/>
          <w:szCs w:val="24"/>
        </w:rPr>
      </w:pPr>
      <w:r w:rsidRPr="00237A0F">
        <w:rPr>
          <w:sz w:val="24"/>
          <w:szCs w:val="24"/>
        </w:rPr>
        <w:t xml:space="preserve">Lagoons of </w:t>
      </w:r>
      <w:r>
        <w:rPr>
          <w:sz w:val="24"/>
          <w:szCs w:val="24"/>
        </w:rPr>
        <w:t>W</w:t>
      </w:r>
      <w:r w:rsidRPr="00237A0F">
        <w:rPr>
          <w:sz w:val="24"/>
          <w:szCs w:val="24"/>
        </w:rPr>
        <w:t xml:space="preserve">est Africa: A </w:t>
      </w:r>
      <w:r>
        <w:rPr>
          <w:sz w:val="24"/>
          <w:szCs w:val="24"/>
        </w:rPr>
        <w:t>S</w:t>
      </w:r>
      <w:r w:rsidRPr="00237A0F">
        <w:rPr>
          <w:sz w:val="24"/>
          <w:szCs w:val="24"/>
        </w:rPr>
        <w:t xml:space="preserve">coping </w:t>
      </w:r>
      <w:r>
        <w:rPr>
          <w:sz w:val="24"/>
          <w:szCs w:val="24"/>
        </w:rPr>
        <w:t>R</w:t>
      </w:r>
      <w:r w:rsidRPr="00237A0F">
        <w:rPr>
          <w:sz w:val="24"/>
          <w:szCs w:val="24"/>
        </w:rPr>
        <w:t>e</w:t>
      </w:r>
      <w:r w:rsidR="00370C09">
        <w:rPr>
          <w:sz w:val="24"/>
          <w:szCs w:val="24"/>
        </w:rPr>
        <w:t>view</w:t>
      </w:r>
      <w:r w:rsidR="005416B1">
        <w:rPr>
          <w:sz w:val="24"/>
          <w:szCs w:val="24"/>
        </w:rPr>
        <w:t xml:space="preserve"> of </w:t>
      </w:r>
      <w:r w:rsidR="00B059B2">
        <w:rPr>
          <w:sz w:val="24"/>
          <w:szCs w:val="24"/>
        </w:rPr>
        <w:t xml:space="preserve">State and </w:t>
      </w:r>
      <w:r w:rsidR="005416B1">
        <w:rPr>
          <w:sz w:val="24"/>
          <w:szCs w:val="24"/>
        </w:rPr>
        <w:t xml:space="preserve">Management Challenges </w:t>
      </w:r>
    </w:p>
    <w:p w14:paraId="502C43D9" w14:textId="77777777" w:rsidR="003D28C0" w:rsidRDefault="003D28C0" w:rsidP="003D28C0">
      <w:pPr>
        <w:pStyle w:val="ListParagraph"/>
        <w:ind w:left="426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Ecological </w:t>
      </w:r>
      <w:r w:rsidRPr="001E73A2">
        <w:rPr>
          <w:sz w:val="24"/>
          <w:szCs w:val="24"/>
        </w:rPr>
        <w:t>State and Management Challenges</w:t>
      </w:r>
      <w:r>
        <w:rPr>
          <w:sz w:val="24"/>
          <w:szCs w:val="24"/>
        </w:rPr>
        <w:t xml:space="preserve"> of </w:t>
      </w:r>
      <w:r w:rsidRPr="001E73A2">
        <w:rPr>
          <w:sz w:val="24"/>
          <w:szCs w:val="24"/>
        </w:rPr>
        <w:t>West Africa</w:t>
      </w:r>
      <w:r>
        <w:rPr>
          <w:sz w:val="24"/>
          <w:szCs w:val="24"/>
        </w:rPr>
        <w:t xml:space="preserve">n Lagoons: </w:t>
      </w:r>
    </w:p>
    <w:p w14:paraId="0633C2D0" w14:textId="0AC55A77" w:rsidR="003D28C0" w:rsidRDefault="003D28C0" w:rsidP="003D28C0">
      <w:pPr>
        <w:pStyle w:val="ListParagraph"/>
        <w:pBdr>
          <w:bottom w:val="single" w:sz="4" w:space="1" w:color="auto"/>
        </w:pBdr>
        <w:ind w:left="426"/>
        <w:jc w:val="center"/>
        <w:rPr>
          <w:sz w:val="24"/>
          <w:szCs w:val="24"/>
        </w:rPr>
      </w:pPr>
      <w:r>
        <w:rPr>
          <w:sz w:val="24"/>
          <w:szCs w:val="24"/>
        </w:rPr>
        <w:t>A Scoping Review</w:t>
      </w:r>
    </w:p>
    <w:p w14:paraId="6980700C" w14:textId="3D9A6346" w:rsidR="00123695" w:rsidRPr="003D28C0" w:rsidRDefault="003D28C0" w:rsidP="00237A0F">
      <w:pPr>
        <w:jc w:val="center"/>
        <w:rPr>
          <w:b/>
          <w:bCs/>
          <w:sz w:val="24"/>
          <w:szCs w:val="24"/>
        </w:rPr>
      </w:pPr>
      <w:r w:rsidRPr="003D28C0">
        <w:rPr>
          <w:b/>
          <w:bCs/>
          <w:sz w:val="24"/>
          <w:szCs w:val="24"/>
        </w:rPr>
        <w:t>PROTOCOL</w:t>
      </w:r>
      <w:r w:rsidR="00907770">
        <w:rPr>
          <w:b/>
          <w:bCs/>
          <w:sz w:val="24"/>
          <w:szCs w:val="24"/>
        </w:rPr>
        <w:t xml:space="preserve"> (JBI Approach)</w:t>
      </w:r>
    </w:p>
    <w:p w14:paraId="33C866F1" w14:textId="4FA95FA7" w:rsidR="0013319F" w:rsidRPr="001E73A2" w:rsidRDefault="0013319F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 xml:space="preserve">Title </w:t>
      </w:r>
    </w:p>
    <w:p w14:paraId="2FC75FE9" w14:textId="23855A4C" w:rsidR="001E73A2" w:rsidRDefault="001E73A2" w:rsidP="001E73A2">
      <w:pPr>
        <w:pStyle w:val="ListParagraph"/>
        <w:ind w:left="426"/>
        <w:rPr>
          <w:sz w:val="24"/>
          <w:szCs w:val="24"/>
        </w:rPr>
      </w:pPr>
      <w:bookmarkStart w:id="0" w:name="_Hlk74664806"/>
      <w:r w:rsidRPr="001E73A2">
        <w:rPr>
          <w:sz w:val="24"/>
          <w:szCs w:val="24"/>
        </w:rPr>
        <w:t xml:space="preserve">Lagoons of West Africa: A Scoping Review of </w:t>
      </w:r>
      <w:r w:rsidR="00821624">
        <w:rPr>
          <w:sz w:val="24"/>
          <w:szCs w:val="24"/>
        </w:rPr>
        <w:t xml:space="preserve">Ecological </w:t>
      </w:r>
      <w:r w:rsidRPr="001E73A2">
        <w:rPr>
          <w:sz w:val="24"/>
          <w:szCs w:val="24"/>
        </w:rPr>
        <w:t>State and Management Challenges</w:t>
      </w:r>
    </w:p>
    <w:bookmarkEnd w:id="0"/>
    <w:p w14:paraId="6FB07F99" w14:textId="40EBF1A8" w:rsidR="001E73A2" w:rsidRPr="00E96CBE" w:rsidRDefault="00E96CBE" w:rsidP="001E73A2">
      <w:pPr>
        <w:pStyle w:val="ListParagraph"/>
        <w:ind w:left="426"/>
        <w:rPr>
          <w:b/>
          <w:bCs/>
          <w:sz w:val="24"/>
          <w:szCs w:val="24"/>
        </w:rPr>
      </w:pPr>
      <w:r w:rsidRPr="00E96CBE">
        <w:rPr>
          <w:b/>
          <w:bCs/>
          <w:sz w:val="24"/>
          <w:szCs w:val="24"/>
        </w:rPr>
        <w:tab/>
        <w:t>OR</w:t>
      </w:r>
    </w:p>
    <w:p w14:paraId="1B4B6E94" w14:textId="6C21AAD5" w:rsidR="00821624" w:rsidRDefault="00821624" w:rsidP="00821624">
      <w:pPr>
        <w:pStyle w:val="ListParagraph"/>
        <w:ind w:left="426"/>
        <w:rPr>
          <w:sz w:val="24"/>
          <w:szCs w:val="24"/>
        </w:rPr>
      </w:pPr>
      <w:r w:rsidRPr="001B2E3F">
        <w:rPr>
          <w:color w:val="C00000"/>
          <w:sz w:val="24"/>
          <w:szCs w:val="24"/>
        </w:rPr>
        <w:t xml:space="preserve">Ecological State </w:t>
      </w:r>
      <w:r w:rsidRPr="001E73A2">
        <w:rPr>
          <w:sz w:val="24"/>
          <w:szCs w:val="24"/>
        </w:rPr>
        <w:t xml:space="preserve">and </w:t>
      </w:r>
      <w:r w:rsidRPr="00BA0FD8">
        <w:rPr>
          <w:color w:val="C00000"/>
          <w:sz w:val="24"/>
          <w:szCs w:val="24"/>
        </w:rPr>
        <w:t>Management Challenges</w:t>
      </w:r>
      <w:r>
        <w:rPr>
          <w:sz w:val="24"/>
          <w:szCs w:val="24"/>
        </w:rPr>
        <w:t xml:space="preserve"> of </w:t>
      </w:r>
      <w:r w:rsidRPr="001E73A2">
        <w:rPr>
          <w:sz w:val="24"/>
          <w:szCs w:val="24"/>
        </w:rPr>
        <w:t>West Africa</w:t>
      </w:r>
      <w:r>
        <w:rPr>
          <w:sz w:val="24"/>
          <w:szCs w:val="24"/>
        </w:rPr>
        <w:t>n Lagoons: A Scoping Review</w:t>
      </w:r>
    </w:p>
    <w:p w14:paraId="70E954A5" w14:textId="77777777" w:rsidR="00821624" w:rsidRDefault="00821624" w:rsidP="001E73A2">
      <w:pPr>
        <w:pStyle w:val="ListParagraph"/>
        <w:ind w:left="426"/>
        <w:rPr>
          <w:sz w:val="24"/>
          <w:szCs w:val="24"/>
        </w:rPr>
      </w:pPr>
    </w:p>
    <w:p w14:paraId="172E0A98" w14:textId="39E8CB18" w:rsidR="0013319F" w:rsidRDefault="0013319F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>Background</w:t>
      </w:r>
    </w:p>
    <w:p w14:paraId="31A598EC" w14:textId="46A440EE" w:rsidR="00D4624B" w:rsidRDefault="00D4624B" w:rsidP="00BE62E3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What are lagoons?</w:t>
      </w:r>
    </w:p>
    <w:p w14:paraId="32C4305C" w14:textId="14355906" w:rsidR="001153E9" w:rsidRPr="00C925D9" w:rsidRDefault="00AE546A" w:rsidP="00BE62E3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C925D9">
        <w:rPr>
          <w:sz w:val="24"/>
          <w:szCs w:val="24"/>
        </w:rPr>
        <w:t xml:space="preserve">Number of lagoons in the </w:t>
      </w:r>
      <w:r w:rsidR="00E96CBE">
        <w:rPr>
          <w:sz w:val="24"/>
          <w:szCs w:val="24"/>
        </w:rPr>
        <w:t>W</w:t>
      </w:r>
      <w:r w:rsidRPr="00C925D9">
        <w:rPr>
          <w:sz w:val="24"/>
          <w:szCs w:val="24"/>
        </w:rPr>
        <w:t>est African coastline</w:t>
      </w:r>
    </w:p>
    <w:p w14:paraId="1BACACF6" w14:textId="1A1325F2" w:rsidR="00AE546A" w:rsidRPr="00C925D9" w:rsidRDefault="00AE546A" w:rsidP="00BE62E3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C925D9">
        <w:rPr>
          <w:sz w:val="24"/>
          <w:szCs w:val="24"/>
        </w:rPr>
        <w:t>Their importance</w:t>
      </w:r>
    </w:p>
    <w:p w14:paraId="6BA37F51" w14:textId="2A17AB84" w:rsidR="00AE546A" w:rsidRPr="00C925D9" w:rsidRDefault="00AE546A" w:rsidP="00BE62E3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C925D9">
        <w:rPr>
          <w:sz w:val="24"/>
          <w:szCs w:val="24"/>
        </w:rPr>
        <w:t xml:space="preserve">Climate change, sustainability, need for </w:t>
      </w:r>
      <w:r w:rsidR="00C925D9" w:rsidRPr="00C925D9">
        <w:rPr>
          <w:sz w:val="24"/>
          <w:szCs w:val="24"/>
        </w:rPr>
        <w:t>knowledge mapping for policy and practice</w:t>
      </w:r>
    </w:p>
    <w:p w14:paraId="09675506" w14:textId="5C357496" w:rsidR="00AE546A" w:rsidRDefault="00AE546A" w:rsidP="001153E9">
      <w:pPr>
        <w:pStyle w:val="ListParagraph"/>
        <w:ind w:left="426"/>
        <w:rPr>
          <w:b/>
          <w:bCs/>
          <w:sz w:val="24"/>
          <w:szCs w:val="24"/>
        </w:rPr>
      </w:pPr>
    </w:p>
    <w:p w14:paraId="6B2F36B3" w14:textId="67247575" w:rsidR="0013319F" w:rsidRDefault="0013319F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>Review question</w:t>
      </w:r>
      <w:r w:rsidR="00BC675D">
        <w:rPr>
          <w:b/>
          <w:bCs/>
          <w:sz w:val="24"/>
          <w:szCs w:val="24"/>
        </w:rPr>
        <w:t>(s)</w:t>
      </w:r>
    </w:p>
    <w:p w14:paraId="7CBAF71F" w14:textId="6E50F437" w:rsidR="00BC675D" w:rsidRPr="009445DC" w:rsidRDefault="00357315" w:rsidP="00C53AF2">
      <w:pPr>
        <w:pStyle w:val="ListParagraph"/>
        <w:numPr>
          <w:ilvl w:val="0"/>
          <w:numId w:val="13"/>
        </w:numPr>
        <w:rPr>
          <w:color w:val="D9D9D9" w:themeColor="background1" w:themeShade="D9"/>
          <w:sz w:val="24"/>
          <w:szCs w:val="24"/>
        </w:rPr>
      </w:pPr>
      <w:r w:rsidRPr="009445DC">
        <w:rPr>
          <w:color w:val="D9D9D9" w:themeColor="background1" w:themeShade="D9"/>
          <w:sz w:val="24"/>
          <w:szCs w:val="24"/>
        </w:rPr>
        <w:t xml:space="preserve">What </w:t>
      </w:r>
      <w:r w:rsidR="007D4ED4" w:rsidRPr="009445DC">
        <w:rPr>
          <w:color w:val="D9D9D9" w:themeColor="background1" w:themeShade="D9"/>
          <w:sz w:val="24"/>
          <w:szCs w:val="24"/>
        </w:rPr>
        <w:t>is</w:t>
      </w:r>
      <w:r w:rsidRPr="009445DC">
        <w:rPr>
          <w:color w:val="D9D9D9" w:themeColor="background1" w:themeShade="D9"/>
          <w:sz w:val="24"/>
          <w:szCs w:val="24"/>
        </w:rPr>
        <w:t xml:space="preserve"> the </w:t>
      </w:r>
      <w:r w:rsidR="007D4ED4" w:rsidRPr="009445DC">
        <w:rPr>
          <w:color w:val="D9D9D9" w:themeColor="background1" w:themeShade="D9"/>
          <w:sz w:val="24"/>
          <w:szCs w:val="24"/>
        </w:rPr>
        <w:t xml:space="preserve">ecological state of coastal lagoons </w:t>
      </w:r>
      <w:r w:rsidR="006E453A" w:rsidRPr="009445DC">
        <w:rPr>
          <w:color w:val="D9D9D9" w:themeColor="background1" w:themeShade="D9"/>
          <w:sz w:val="24"/>
          <w:szCs w:val="24"/>
        </w:rPr>
        <w:t>in</w:t>
      </w:r>
      <w:r w:rsidR="007D4ED4" w:rsidRPr="009445DC">
        <w:rPr>
          <w:color w:val="D9D9D9" w:themeColor="background1" w:themeShade="D9"/>
          <w:sz w:val="24"/>
          <w:szCs w:val="24"/>
        </w:rPr>
        <w:t xml:space="preserve"> West Africa?</w:t>
      </w:r>
    </w:p>
    <w:p w14:paraId="7C4F11BD" w14:textId="1E3CDE6B" w:rsidR="007D4ED4" w:rsidRPr="00907770" w:rsidRDefault="007D4ED4" w:rsidP="00C53AF2">
      <w:pPr>
        <w:pStyle w:val="ListParagraph"/>
        <w:numPr>
          <w:ilvl w:val="0"/>
          <w:numId w:val="13"/>
        </w:numPr>
        <w:rPr>
          <w:color w:val="C00000"/>
          <w:sz w:val="24"/>
          <w:szCs w:val="24"/>
        </w:rPr>
      </w:pPr>
      <w:r w:rsidRPr="00907770">
        <w:rPr>
          <w:color w:val="C00000"/>
          <w:sz w:val="24"/>
          <w:szCs w:val="24"/>
        </w:rPr>
        <w:t xml:space="preserve">What are the </w:t>
      </w:r>
      <w:r w:rsidR="008145F9" w:rsidRPr="00907770">
        <w:rPr>
          <w:color w:val="C00000"/>
          <w:sz w:val="24"/>
          <w:szCs w:val="24"/>
        </w:rPr>
        <w:t xml:space="preserve">management challenges facing the management of coastal lagoons </w:t>
      </w:r>
      <w:r w:rsidR="006E453A" w:rsidRPr="00907770">
        <w:rPr>
          <w:color w:val="C00000"/>
          <w:sz w:val="24"/>
          <w:szCs w:val="24"/>
        </w:rPr>
        <w:t>in</w:t>
      </w:r>
      <w:r w:rsidR="008145F9" w:rsidRPr="00907770">
        <w:rPr>
          <w:color w:val="C00000"/>
          <w:sz w:val="24"/>
          <w:szCs w:val="24"/>
        </w:rPr>
        <w:t xml:space="preserve"> West Africa?</w:t>
      </w:r>
    </w:p>
    <w:p w14:paraId="048431CC" w14:textId="01FE3DAB" w:rsidR="00844BA3" w:rsidRPr="009445DC" w:rsidRDefault="00844BA3" w:rsidP="00C53AF2">
      <w:pPr>
        <w:pStyle w:val="ListParagraph"/>
        <w:numPr>
          <w:ilvl w:val="0"/>
          <w:numId w:val="13"/>
        </w:numPr>
        <w:rPr>
          <w:color w:val="D9D9D9" w:themeColor="background1" w:themeShade="D9"/>
          <w:sz w:val="24"/>
          <w:szCs w:val="24"/>
        </w:rPr>
      </w:pPr>
      <w:r w:rsidRPr="009445DC">
        <w:rPr>
          <w:color w:val="D9D9D9" w:themeColor="background1" w:themeShade="D9"/>
          <w:sz w:val="24"/>
          <w:szCs w:val="24"/>
        </w:rPr>
        <w:t>What has been the focus of research on coastal lagoons in West Africa?</w:t>
      </w:r>
    </w:p>
    <w:p w14:paraId="25C54DC3" w14:textId="7D280CE9" w:rsidR="008145F9" w:rsidRPr="00907770" w:rsidRDefault="008145F9" w:rsidP="00C53AF2">
      <w:pPr>
        <w:pStyle w:val="ListParagraph"/>
        <w:numPr>
          <w:ilvl w:val="0"/>
          <w:numId w:val="13"/>
        </w:numPr>
        <w:rPr>
          <w:color w:val="C00000"/>
          <w:sz w:val="24"/>
          <w:szCs w:val="24"/>
        </w:rPr>
      </w:pPr>
      <w:r w:rsidRPr="00907770">
        <w:rPr>
          <w:color w:val="C00000"/>
          <w:sz w:val="24"/>
          <w:szCs w:val="24"/>
        </w:rPr>
        <w:t xml:space="preserve">What are the research </w:t>
      </w:r>
      <w:r w:rsidR="00862E28" w:rsidRPr="00907770">
        <w:rPr>
          <w:color w:val="C00000"/>
          <w:sz w:val="24"/>
          <w:szCs w:val="24"/>
        </w:rPr>
        <w:t>gaps in the literature on coastal lagoons in West Africa?</w:t>
      </w:r>
    </w:p>
    <w:p w14:paraId="72D1E825" w14:textId="4F17CAE3" w:rsidR="001153E9" w:rsidRPr="00F3182F" w:rsidRDefault="00A63847" w:rsidP="00F3182F">
      <w:pPr>
        <w:spacing w:after="0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opulation: </w:t>
      </w:r>
      <w:r w:rsidR="00F3182F" w:rsidRPr="00F3182F">
        <w:rPr>
          <w:sz w:val="24"/>
          <w:szCs w:val="24"/>
        </w:rPr>
        <w:t>Coastal l</w:t>
      </w:r>
      <w:r w:rsidRPr="00F3182F">
        <w:rPr>
          <w:sz w:val="24"/>
          <w:szCs w:val="24"/>
        </w:rPr>
        <w:t xml:space="preserve">agoons </w:t>
      </w:r>
    </w:p>
    <w:p w14:paraId="76C1B8AC" w14:textId="5377E7DF" w:rsidR="00A63847" w:rsidRPr="00F3182F" w:rsidRDefault="00A63847" w:rsidP="00A63847">
      <w:pPr>
        <w:spacing w:after="0"/>
        <w:ind w:left="720"/>
        <w:rPr>
          <w:sz w:val="24"/>
          <w:szCs w:val="24"/>
        </w:rPr>
      </w:pPr>
      <w:r w:rsidRPr="00F3182F">
        <w:rPr>
          <w:b/>
          <w:bCs/>
          <w:sz w:val="24"/>
          <w:szCs w:val="24"/>
        </w:rPr>
        <w:t>Concept:</w:t>
      </w:r>
      <w:r w:rsidR="00F3182F">
        <w:rPr>
          <w:b/>
          <w:bCs/>
          <w:sz w:val="24"/>
          <w:szCs w:val="24"/>
        </w:rPr>
        <w:t xml:space="preserve"> </w:t>
      </w:r>
      <w:r w:rsidR="00F3182F" w:rsidRPr="009A7F0B">
        <w:rPr>
          <w:sz w:val="24"/>
          <w:szCs w:val="24"/>
        </w:rPr>
        <w:t>E</w:t>
      </w:r>
      <w:r w:rsidR="00F3182F">
        <w:rPr>
          <w:sz w:val="24"/>
          <w:szCs w:val="24"/>
        </w:rPr>
        <w:t>cological state</w:t>
      </w:r>
      <w:r w:rsidR="009A7F0B">
        <w:rPr>
          <w:sz w:val="24"/>
          <w:szCs w:val="24"/>
        </w:rPr>
        <w:t xml:space="preserve">, </w:t>
      </w:r>
      <w:r w:rsidR="00F3182F" w:rsidRPr="00FD509E">
        <w:rPr>
          <w:color w:val="C00000"/>
          <w:sz w:val="24"/>
          <w:szCs w:val="24"/>
        </w:rPr>
        <w:t>management challenges</w:t>
      </w:r>
      <w:r w:rsidR="009A7F0B">
        <w:rPr>
          <w:sz w:val="24"/>
          <w:szCs w:val="24"/>
        </w:rPr>
        <w:t xml:space="preserve">, and </w:t>
      </w:r>
      <w:r w:rsidR="009A7F0B" w:rsidRPr="00FD509E">
        <w:rPr>
          <w:color w:val="C00000"/>
          <w:sz w:val="24"/>
          <w:szCs w:val="24"/>
        </w:rPr>
        <w:t>research gaps</w:t>
      </w:r>
    </w:p>
    <w:p w14:paraId="54DC5DBB" w14:textId="7633FF84" w:rsidR="00A63847" w:rsidRPr="00A63847" w:rsidRDefault="00A63847" w:rsidP="00A63847">
      <w:pPr>
        <w:spacing w:after="0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ext:</w:t>
      </w:r>
      <w:r w:rsidR="009A7F0B">
        <w:rPr>
          <w:b/>
          <w:bCs/>
          <w:sz w:val="24"/>
          <w:szCs w:val="24"/>
        </w:rPr>
        <w:t xml:space="preserve"> </w:t>
      </w:r>
      <w:r w:rsidR="009A7F0B" w:rsidRPr="00F3182F">
        <w:rPr>
          <w:sz w:val="24"/>
          <w:szCs w:val="24"/>
        </w:rPr>
        <w:t>West Africa (Nigeria - Senegal)</w:t>
      </w:r>
    </w:p>
    <w:p w14:paraId="6AC06AE6" w14:textId="77777777" w:rsidR="001153E9" w:rsidRPr="001E73A2" w:rsidRDefault="001153E9" w:rsidP="001153E9">
      <w:pPr>
        <w:pStyle w:val="ListParagraph"/>
        <w:ind w:left="426"/>
        <w:rPr>
          <w:b/>
          <w:bCs/>
          <w:sz w:val="24"/>
          <w:szCs w:val="24"/>
        </w:rPr>
      </w:pPr>
    </w:p>
    <w:p w14:paraId="11E9AEB7" w14:textId="148F70EA" w:rsidR="0013319F" w:rsidRDefault="0013319F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>Objectives</w:t>
      </w:r>
      <w:r w:rsidR="000F7137">
        <w:rPr>
          <w:b/>
          <w:bCs/>
          <w:sz w:val="24"/>
          <w:szCs w:val="24"/>
        </w:rPr>
        <w:t>/Expected outputs</w:t>
      </w:r>
    </w:p>
    <w:p w14:paraId="6346B66C" w14:textId="4E69114F" w:rsidR="001E73A2" w:rsidRPr="001537FD" w:rsidRDefault="001E73A2" w:rsidP="001066E0">
      <w:pPr>
        <w:pStyle w:val="ListParagraph"/>
        <w:numPr>
          <w:ilvl w:val="0"/>
          <w:numId w:val="3"/>
        </w:numPr>
        <w:rPr>
          <w:color w:val="C00000"/>
          <w:sz w:val="24"/>
          <w:szCs w:val="24"/>
        </w:rPr>
      </w:pPr>
      <w:r w:rsidRPr="001E73A2">
        <w:rPr>
          <w:sz w:val="24"/>
          <w:szCs w:val="24"/>
        </w:rPr>
        <w:t>To summarise and disseminate research findings on the</w:t>
      </w:r>
      <w:r w:rsidR="000F7137">
        <w:rPr>
          <w:sz w:val="24"/>
          <w:szCs w:val="24"/>
        </w:rPr>
        <w:t xml:space="preserve"> ecological state </w:t>
      </w:r>
      <w:r w:rsidR="00A875C5">
        <w:rPr>
          <w:sz w:val="24"/>
          <w:szCs w:val="24"/>
        </w:rPr>
        <w:t xml:space="preserve">of </w:t>
      </w:r>
      <w:r w:rsidRPr="001E73A2">
        <w:rPr>
          <w:sz w:val="24"/>
          <w:szCs w:val="24"/>
        </w:rPr>
        <w:t xml:space="preserve">coastal lagoons </w:t>
      </w:r>
      <w:r w:rsidR="00A875C5">
        <w:rPr>
          <w:sz w:val="24"/>
          <w:szCs w:val="24"/>
        </w:rPr>
        <w:t>in</w:t>
      </w:r>
      <w:r w:rsidRPr="001E73A2">
        <w:rPr>
          <w:sz w:val="24"/>
          <w:szCs w:val="24"/>
        </w:rPr>
        <w:t xml:space="preserve"> West Africa</w:t>
      </w:r>
      <w:r w:rsidR="006A7397">
        <w:rPr>
          <w:sz w:val="24"/>
          <w:szCs w:val="24"/>
        </w:rPr>
        <w:t xml:space="preserve"> (knowle</w:t>
      </w:r>
      <w:r w:rsidR="00BC675D">
        <w:rPr>
          <w:sz w:val="24"/>
          <w:szCs w:val="24"/>
        </w:rPr>
        <w:t>dge mapping</w:t>
      </w:r>
      <w:r w:rsidR="006A7397">
        <w:rPr>
          <w:sz w:val="24"/>
          <w:szCs w:val="24"/>
        </w:rPr>
        <w:t>)</w:t>
      </w:r>
      <w:r w:rsidR="00A875C5">
        <w:rPr>
          <w:sz w:val="24"/>
          <w:szCs w:val="24"/>
        </w:rPr>
        <w:t>, and</w:t>
      </w:r>
      <w:r w:rsidR="00A875C5" w:rsidRPr="001E73A2">
        <w:rPr>
          <w:sz w:val="24"/>
          <w:szCs w:val="24"/>
        </w:rPr>
        <w:t xml:space="preserve"> </w:t>
      </w:r>
      <w:r w:rsidR="00A875C5" w:rsidRPr="001537FD">
        <w:rPr>
          <w:color w:val="C00000"/>
          <w:sz w:val="24"/>
          <w:szCs w:val="24"/>
        </w:rPr>
        <w:t>the challenges facing their management</w:t>
      </w:r>
    </w:p>
    <w:p w14:paraId="4B208706" w14:textId="77777777" w:rsidR="001153E9" w:rsidRPr="001E73A2" w:rsidRDefault="001153E9" w:rsidP="001153E9">
      <w:pPr>
        <w:pStyle w:val="ListParagraph"/>
        <w:rPr>
          <w:sz w:val="24"/>
          <w:szCs w:val="24"/>
        </w:rPr>
      </w:pPr>
    </w:p>
    <w:p w14:paraId="2AD1480B" w14:textId="77777777" w:rsidR="001E73A2" w:rsidRPr="001E73A2" w:rsidRDefault="001E73A2" w:rsidP="001066E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E73A2">
        <w:rPr>
          <w:sz w:val="24"/>
          <w:szCs w:val="24"/>
        </w:rPr>
        <w:t xml:space="preserve">To identify research gaps </w:t>
      </w:r>
    </w:p>
    <w:p w14:paraId="3023728D" w14:textId="77777777" w:rsidR="001E73A2" w:rsidRPr="001E73A2" w:rsidRDefault="001E73A2" w:rsidP="001E73A2">
      <w:pPr>
        <w:pStyle w:val="ListParagraph"/>
        <w:ind w:left="426"/>
        <w:rPr>
          <w:b/>
          <w:bCs/>
          <w:sz w:val="24"/>
          <w:szCs w:val="24"/>
        </w:rPr>
      </w:pPr>
    </w:p>
    <w:p w14:paraId="243A1913" w14:textId="591E9B26" w:rsidR="00466DC2" w:rsidRDefault="00466DC2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>Eligibility criteria and comprehensive searching to identify sources of evidence</w:t>
      </w:r>
      <w:r w:rsidR="00FF505D">
        <w:rPr>
          <w:b/>
          <w:bCs/>
          <w:sz w:val="24"/>
          <w:szCs w:val="24"/>
        </w:rPr>
        <w:t xml:space="preserve"> (variances)</w:t>
      </w:r>
    </w:p>
    <w:p w14:paraId="06064FB8" w14:textId="4B7E4700" w:rsidR="004672BB" w:rsidRDefault="004713A1" w:rsidP="00BE62E3">
      <w:pPr>
        <w:pStyle w:val="ListParagraph"/>
        <w:numPr>
          <w:ilvl w:val="1"/>
          <w:numId w:val="19"/>
        </w:numPr>
        <w:rPr>
          <w:sz w:val="24"/>
          <w:szCs w:val="24"/>
        </w:rPr>
      </w:pPr>
      <w:r w:rsidRPr="00BC675D">
        <w:rPr>
          <w:sz w:val="24"/>
          <w:szCs w:val="24"/>
        </w:rPr>
        <w:t>State</w:t>
      </w:r>
      <w:r w:rsidR="004672BB" w:rsidRPr="00BC675D">
        <w:rPr>
          <w:sz w:val="24"/>
          <w:szCs w:val="24"/>
        </w:rPr>
        <w:t xml:space="preserve"> </w:t>
      </w:r>
      <w:r w:rsidRPr="00BC675D">
        <w:rPr>
          <w:sz w:val="24"/>
          <w:szCs w:val="24"/>
        </w:rPr>
        <w:t>the</w:t>
      </w:r>
      <w:r w:rsidR="004672BB" w:rsidRPr="00BC675D">
        <w:rPr>
          <w:sz w:val="24"/>
          <w:szCs w:val="24"/>
        </w:rPr>
        <w:t xml:space="preserve"> rationale for each </w:t>
      </w:r>
      <w:r w:rsidR="00BC675D" w:rsidRPr="00BC675D">
        <w:rPr>
          <w:sz w:val="24"/>
          <w:szCs w:val="24"/>
        </w:rPr>
        <w:t>criterion</w:t>
      </w:r>
    </w:p>
    <w:p w14:paraId="4676B253" w14:textId="3AFDDA97" w:rsidR="001537FD" w:rsidRDefault="001537FD" w:rsidP="001537FD">
      <w:pPr>
        <w:pStyle w:val="ListParagraph"/>
        <w:numPr>
          <w:ilvl w:val="2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Focus on coastal lagoon</w:t>
      </w:r>
    </w:p>
    <w:p w14:paraId="37B79757" w14:textId="47353617" w:rsidR="0012652F" w:rsidRPr="00BC675D" w:rsidRDefault="0012652F" w:rsidP="001537FD">
      <w:pPr>
        <w:pStyle w:val="ListParagraph"/>
        <w:numPr>
          <w:ilvl w:val="2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Focus on nations between Nigeria and Senegal</w:t>
      </w:r>
    </w:p>
    <w:p w14:paraId="6BE2C589" w14:textId="77777777" w:rsidR="001153E9" w:rsidRPr="001E73A2" w:rsidRDefault="001153E9" w:rsidP="001153E9">
      <w:pPr>
        <w:pStyle w:val="ListParagraph"/>
        <w:ind w:left="426"/>
        <w:rPr>
          <w:b/>
          <w:bCs/>
          <w:sz w:val="24"/>
          <w:szCs w:val="24"/>
        </w:rPr>
      </w:pPr>
    </w:p>
    <w:p w14:paraId="38ED9492" w14:textId="33E28BD6" w:rsidR="00466DC2" w:rsidRDefault="00466DC2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lastRenderedPageBreak/>
        <w:t>Selection of relevant sources of evidence – Screening</w:t>
      </w:r>
      <w:r w:rsidR="00FF505D">
        <w:rPr>
          <w:b/>
          <w:bCs/>
          <w:sz w:val="24"/>
          <w:szCs w:val="24"/>
        </w:rPr>
        <w:t xml:space="preserve"> (variances?)</w:t>
      </w:r>
    </w:p>
    <w:p w14:paraId="3D6EAE39" w14:textId="77777777" w:rsidR="00F14220" w:rsidRDefault="004672BB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0091BB9">
        <w:rPr>
          <w:sz w:val="24"/>
          <w:szCs w:val="24"/>
        </w:rPr>
        <w:t>Databases to use</w:t>
      </w:r>
      <w:r w:rsidR="00F14220">
        <w:rPr>
          <w:sz w:val="24"/>
          <w:szCs w:val="24"/>
        </w:rPr>
        <w:t xml:space="preserve"> </w:t>
      </w:r>
    </w:p>
    <w:p w14:paraId="1853B2BD" w14:textId="37262AB3" w:rsidR="004672BB" w:rsidRPr="00666194" w:rsidRDefault="00F14220" w:rsidP="00F14220">
      <w:pPr>
        <w:pStyle w:val="ListParagraph"/>
        <w:numPr>
          <w:ilvl w:val="2"/>
          <w:numId w:val="18"/>
        </w:numPr>
        <w:rPr>
          <w:color w:val="FF0000"/>
          <w:sz w:val="24"/>
          <w:szCs w:val="24"/>
        </w:rPr>
      </w:pPr>
      <w:r w:rsidRPr="00666194">
        <w:rPr>
          <w:color w:val="FF0000"/>
          <w:sz w:val="24"/>
          <w:szCs w:val="24"/>
        </w:rPr>
        <w:t>Web of science</w:t>
      </w:r>
    </w:p>
    <w:p w14:paraId="4E40F4DC" w14:textId="0472625C" w:rsidR="00F14220" w:rsidRDefault="00F14220" w:rsidP="00F14220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ZETOC </w:t>
      </w:r>
      <w:r w:rsidR="005C4B3B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5C4B3B">
        <w:rPr>
          <w:sz w:val="24"/>
          <w:szCs w:val="24"/>
        </w:rPr>
        <w:t>Conference proceedings</w:t>
      </w:r>
    </w:p>
    <w:p w14:paraId="333417A6" w14:textId="5FFBDD46" w:rsidR="00916DB1" w:rsidRDefault="00916DB1" w:rsidP="00F14220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Pr="005C4B3B">
        <w:rPr>
          <w:sz w:val="24"/>
          <w:szCs w:val="24"/>
        </w:rPr>
        <w:t>Sustainable Development Goals Online</w:t>
      </w:r>
    </w:p>
    <w:p w14:paraId="5C64BA7E" w14:textId="02882D32" w:rsidR="00916DB1" w:rsidRDefault="00916DB1" w:rsidP="00F14220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Google scholar</w:t>
      </w:r>
    </w:p>
    <w:p w14:paraId="3D3A762F" w14:textId="66409691" w:rsidR="00916DB1" w:rsidRDefault="00136540" w:rsidP="00F14220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Gale OneFile: News</w:t>
      </w:r>
      <w:r w:rsidR="0065783B">
        <w:rPr>
          <w:sz w:val="24"/>
          <w:szCs w:val="24"/>
        </w:rPr>
        <w:t>papers, Magazines, non-scholarly articles</w:t>
      </w:r>
    </w:p>
    <w:p w14:paraId="56DD31E9" w14:textId="5314EFAA" w:rsidR="0006566A" w:rsidRDefault="0006566A" w:rsidP="0006566A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r w:rsidRPr="00666194">
        <w:rPr>
          <w:color w:val="FF0000"/>
          <w:sz w:val="24"/>
          <w:szCs w:val="24"/>
        </w:rPr>
        <w:t xml:space="preserve"> Scopus</w:t>
      </w:r>
    </w:p>
    <w:p w14:paraId="653B35BB" w14:textId="588605E6" w:rsidR="0006566A" w:rsidRDefault="009B013C" w:rsidP="0006566A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Science Full Text Select (H. W. Wilson)</w:t>
      </w:r>
    </w:p>
    <w:p w14:paraId="289D2432" w14:textId="18C2011C" w:rsidR="009B013C" w:rsidRDefault="009B013C" w:rsidP="0006566A">
      <w:pPr>
        <w:pStyle w:val="ListParagraph"/>
        <w:numPr>
          <w:ilvl w:val="2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Science Direct (Elsevier)</w:t>
      </w:r>
    </w:p>
    <w:p w14:paraId="796A86CD" w14:textId="7D542FF3" w:rsidR="00274320" w:rsidRPr="00091BB9" w:rsidRDefault="00274320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Year range limitations</w:t>
      </w:r>
      <w:r w:rsidR="00D15D8E">
        <w:rPr>
          <w:sz w:val="24"/>
          <w:szCs w:val="24"/>
        </w:rPr>
        <w:t xml:space="preserve"> (</w:t>
      </w:r>
      <w:r w:rsidR="00D15D8E" w:rsidRPr="00D15D8E">
        <w:rPr>
          <w:color w:val="C00000"/>
          <w:sz w:val="24"/>
          <w:szCs w:val="24"/>
        </w:rPr>
        <w:t>1992 – date</w:t>
      </w:r>
      <w:r w:rsidR="00D15D8E">
        <w:rPr>
          <w:sz w:val="24"/>
          <w:szCs w:val="24"/>
        </w:rPr>
        <w:t>)</w:t>
      </w:r>
      <w:r w:rsidR="00E345FE">
        <w:rPr>
          <w:sz w:val="24"/>
          <w:szCs w:val="24"/>
        </w:rPr>
        <w:t xml:space="preserve"> reference to the origins of ICZM</w:t>
      </w:r>
    </w:p>
    <w:p w14:paraId="32C303D4" w14:textId="3DFB5FEE" w:rsidR="004672BB" w:rsidRPr="00091BB9" w:rsidRDefault="004672BB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0091BB9">
        <w:rPr>
          <w:sz w:val="24"/>
          <w:szCs w:val="24"/>
        </w:rPr>
        <w:t>Reference list scanning</w:t>
      </w:r>
    </w:p>
    <w:p w14:paraId="6F9BF95C" w14:textId="0BA1C049" w:rsidR="004713A1" w:rsidRPr="00091BB9" w:rsidRDefault="004713A1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0091BB9">
        <w:rPr>
          <w:sz w:val="24"/>
          <w:szCs w:val="24"/>
        </w:rPr>
        <w:t>Grey literature</w:t>
      </w:r>
    </w:p>
    <w:p w14:paraId="575A5AEE" w14:textId="357A64C2" w:rsidR="00294FC9" w:rsidRPr="00091BB9" w:rsidRDefault="00294FC9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0091BB9">
        <w:rPr>
          <w:sz w:val="24"/>
          <w:szCs w:val="24"/>
        </w:rPr>
        <w:t>Screen titles and abstracts</w:t>
      </w:r>
      <w:r w:rsidRPr="00487B6C">
        <w:rPr>
          <w:color w:val="FF0000"/>
          <w:sz w:val="24"/>
          <w:szCs w:val="24"/>
        </w:rPr>
        <w:t xml:space="preserve"> (1 </w:t>
      </w:r>
      <w:r w:rsidRPr="00091BB9">
        <w:rPr>
          <w:sz w:val="24"/>
          <w:szCs w:val="24"/>
        </w:rPr>
        <w:t>or 2 reviewers?)</w:t>
      </w:r>
    </w:p>
    <w:p w14:paraId="3378445D" w14:textId="36B5D963" w:rsidR="00294FC9" w:rsidRPr="00091BB9" w:rsidRDefault="00294FC9" w:rsidP="00BE62E3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0091BB9">
        <w:rPr>
          <w:sz w:val="24"/>
          <w:szCs w:val="24"/>
        </w:rPr>
        <w:t>Full-text screening (</w:t>
      </w:r>
      <w:r w:rsidRPr="00487B6C">
        <w:rPr>
          <w:color w:val="FF0000"/>
          <w:sz w:val="24"/>
          <w:szCs w:val="24"/>
        </w:rPr>
        <w:t>1</w:t>
      </w:r>
      <w:r w:rsidRPr="00091BB9">
        <w:rPr>
          <w:sz w:val="24"/>
          <w:szCs w:val="24"/>
        </w:rPr>
        <w:t xml:space="preserve"> or 2 reviewers?)</w:t>
      </w:r>
    </w:p>
    <w:p w14:paraId="2BF37700" w14:textId="77777777" w:rsidR="001153E9" w:rsidRPr="001153E9" w:rsidRDefault="001153E9" w:rsidP="001153E9">
      <w:pPr>
        <w:pStyle w:val="ListParagraph"/>
        <w:rPr>
          <w:b/>
          <w:bCs/>
          <w:sz w:val="24"/>
          <w:szCs w:val="24"/>
        </w:rPr>
      </w:pPr>
    </w:p>
    <w:p w14:paraId="0872820A" w14:textId="77777777" w:rsidR="001153E9" w:rsidRPr="001E73A2" w:rsidRDefault="001153E9" w:rsidP="001153E9">
      <w:pPr>
        <w:pStyle w:val="ListParagraph"/>
        <w:ind w:left="426"/>
        <w:rPr>
          <w:b/>
          <w:bCs/>
          <w:sz w:val="24"/>
          <w:szCs w:val="24"/>
        </w:rPr>
      </w:pPr>
    </w:p>
    <w:p w14:paraId="2D4B6E7B" w14:textId="55ACD3D9" w:rsidR="00466DC2" w:rsidRDefault="00466DC2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E73A2">
        <w:rPr>
          <w:b/>
          <w:bCs/>
          <w:sz w:val="24"/>
          <w:szCs w:val="24"/>
        </w:rPr>
        <w:t>Extracting and charting the results</w:t>
      </w:r>
    </w:p>
    <w:p w14:paraId="4365DD79" w14:textId="5E68F18D" w:rsidR="00356184" w:rsidRPr="00356184" w:rsidRDefault="00D32DEB" w:rsidP="00356184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BC675D">
        <w:rPr>
          <w:sz w:val="24"/>
          <w:szCs w:val="24"/>
        </w:rPr>
        <w:t>Pre-defined charting form (can refine it)</w:t>
      </w:r>
    </w:p>
    <w:p w14:paraId="22B87BCD" w14:textId="77777777" w:rsidR="003F7907" w:rsidRDefault="00D32DEB" w:rsidP="00BE62E3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BC675D">
        <w:rPr>
          <w:sz w:val="24"/>
          <w:szCs w:val="24"/>
        </w:rPr>
        <w:t>What information to extract?</w:t>
      </w:r>
      <w:r w:rsidR="00647A0B">
        <w:rPr>
          <w:sz w:val="24"/>
          <w:szCs w:val="24"/>
        </w:rPr>
        <w:t xml:space="preserve"> </w:t>
      </w:r>
    </w:p>
    <w:p w14:paraId="34C153E1" w14:textId="7862D7B4" w:rsidR="003F7907" w:rsidRPr="00E345FE" w:rsidRDefault="003F7907" w:rsidP="003F7907">
      <w:pPr>
        <w:pStyle w:val="ListParagraph"/>
        <w:numPr>
          <w:ilvl w:val="2"/>
          <w:numId w:val="17"/>
        </w:numPr>
        <w:rPr>
          <w:b/>
          <w:bCs/>
          <w:sz w:val="24"/>
          <w:szCs w:val="24"/>
        </w:rPr>
      </w:pPr>
      <w:r w:rsidRPr="00E345FE">
        <w:rPr>
          <w:b/>
          <w:bCs/>
          <w:sz w:val="24"/>
          <w:szCs w:val="24"/>
        </w:rPr>
        <w:t>PESTLE</w:t>
      </w:r>
    </w:p>
    <w:p w14:paraId="02F9FD25" w14:textId="3A3046F6" w:rsidR="003F7907" w:rsidRDefault="003F790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Political</w:t>
      </w:r>
    </w:p>
    <w:p w14:paraId="691F2A13" w14:textId="5F6A62C4" w:rsidR="003F7907" w:rsidRDefault="003F790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Economic</w:t>
      </w:r>
    </w:p>
    <w:p w14:paraId="0F5BCFE6" w14:textId="6A868389" w:rsidR="003F7907" w:rsidRDefault="003F790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Social</w:t>
      </w:r>
    </w:p>
    <w:p w14:paraId="457112FC" w14:textId="2BF91058" w:rsidR="003F7907" w:rsidRDefault="003F790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echnological</w:t>
      </w:r>
    </w:p>
    <w:p w14:paraId="0CF4D816" w14:textId="51D89454" w:rsidR="003F7907" w:rsidRDefault="003F790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="00064367">
        <w:rPr>
          <w:sz w:val="24"/>
          <w:szCs w:val="24"/>
        </w:rPr>
        <w:t>egislation</w:t>
      </w:r>
    </w:p>
    <w:p w14:paraId="7CBF2A16" w14:textId="0EF0159A" w:rsidR="00064367" w:rsidRDefault="00064367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Environmental </w:t>
      </w:r>
    </w:p>
    <w:p w14:paraId="2C2EDBA8" w14:textId="708B8D86" w:rsidR="00D32DEB" w:rsidRDefault="00647A0B" w:rsidP="003F7907">
      <w:pPr>
        <w:pStyle w:val="ListParagraph"/>
        <w:numPr>
          <w:ilvl w:val="2"/>
          <w:numId w:val="17"/>
        </w:numPr>
        <w:rPr>
          <w:sz w:val="24"/>
          <w:szCs w:val="24"/>
        </w:rPr>
      </w:pPr>
      <w:r w:rsidRPr="00E345FE">
        <w:rPr>
          <w:b/>
          <w:bCs/>
          <w:sz w:val="24"/>
          <w:szCs w:val="24"/>
        </w:rPr>
        <w:t>DAPSI</w:t>
      </w:r>
      <w:r w:rsidR="00CD1921" w:rsidRPr="00E345FE">
        <w:rPr>
          <w:b/>
          <w:bCs/>
          <w:sz w:val="24"/>
          <w:szCs w:val="24"/>
        </w:rPr>
        <w:t>(W</w:t>
      </w:r>
      <w:r w:rsidRPr="00E345FE">
        <w:rPr>
          <w:b/>
          <w:bCs/>
          <w:sz w:val="24"/>
          <w:szCs w:val="24"/>
        </w:rPr>
        <w:t>)</w:t>
      </w:r>
      <w:r w:rsidR="00CD1921" w:rsidRPr="00E345FE">
        <w:rPr>
          <w:b/>
          <w:bCs/>
          <w:sz w:val="24"/>
          <w:szCs w:val="24"/>
        </w:rPr>
        <w:t>R(M)</w:t>
      </w:r>
      <w:r w:rsidR="00CD1921">
        <w:rPr>
          <w:sz w:val="24"/>
          <w:szCs w:val="24"/>
        </w:rPr>
        <w:t xml:space="preserve"> – (Elliott et al., 2017, Atkins et al., 2011)</w:t>
      </w:r>
    </w:p>
    <w:p w14:paraId="68F1E65A" w14:textId="77777777" w:rsidR="00356184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356184">
        <w:rPr>
          <w:b/>
          <w:bCs/>
          <w:sz w:val="24"/>
          <w:szCs w:val="24"/>
        </w:rPr>
        <w:t>D</w:t>
      </w:r>
      <w:r w:rsidRPr="00356184">
        <w:rPr>
          <w:sz w:val="24"/>
          <w:szCs w:val="24"/>
        </w:rPr>
        <w:t>rivers of basic human needs require</w:t>
      </w:r>
    </w:p>
    <w:p w14:paraId="25374CF3" w14:textId="77777777" w:rsidR="00356184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356184">
        <w:rPr>
          <w:b/>
          <w:bCs/>
          <w:sz w:val="24"/>
          <w:szCs w:val="24"/>
        </w:rPr>
        <w:t>A</w:t>
      </w:r>
      <w:r w:rsidRPr="00356184">
        <w:rPr>
          <w:sz w:val="24"/>
          <w:szCs w:val="24"/>
        </w:rPr>
        <w:t>ctivities</w:t>
      </w:r>
      <w:r>
        <w:rPr>
          <w:sz w:val="24"/>
          <w:szCs w:val="24"/>
        </w:rPr>
        <w:t xml:space="preserve"> </w:t>
      </w:r>
      <w:r w:rsidRPr="00356184">
        <w:rPr>
          <w:sz w:val="24"/>
          <w:szCs w:val="24"/>
        </w:rPr>
        <w:t>which lead to</w:t>
      </w:r>
      <w:r>
        <w:rPr>
          <w:sz w:val="24"/>
          <w:szCs w:val="24"/>
        </w:rPr>
        <w:t xml:space="preserve"> </w:t>
      </w:r>
    </w:p>
    <w:p w14:paraId="23ECEF03" w14:textId="77777777" w:rsidR="005858E1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356184">
        <w:rPr>
          <w:b/>
          <w:bCs/>
          <w:sz w:val="24"/>
          <w:szCs w:val="24"/>
        </w:rPr>
        <w:t>P</w:t>
      </w:r>
      <w:r w:rsidRPr="00356184">
        <w:rPr>
          <w:sz w:val="24"/>
          <w:szCs w:val="24"/>
        </w:rPr>
        <w:t>ressures</w:t>
      </w:r>
      <w:r>
        <w:rPr>
          <w:sz w:val="24"/>
          <w:szCs w:val="24"/>
        </w:rPr>
        <w:t xml:space="preserve"> – </w:t>
      </w:r>
      <w:r w:rsidRPr="00356184">
        <w:rPr>
          <w:sz w:val="24"/>
          <w:szCs w:val="24"/>
        </w:rPr>
        <w:t>mechanisms of</w:t>
      </w:r>
      <w:r w:rsidR="00647A0B">
        <w:rPr>
          <w:sz w:val="24"/>
          <w:szCs w:val="24"/>
        </w:rPr>
        <w:t xml:space="preserve"> </w:t>
      </w:r>
    </w:p>
    <w:p w14:paraId="53600141" w14:textId="7C27F4F2" w:rsidR="00647A0B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5858E1">
        <w:rPr>
          <w:b/>
          <w:bCs/>
          <w:sz w:val="24"/>
          <w:szCs w:val="24"/>
        </w:rPr>
        <w:t>S</w:t>
      </w:r>
      <w:r w:rsidRPr="00356184">
        <w:rPr>
          <w:sz w:val="24"/>
          <w:szCs w:val="24"/>
        </w:rPr>
        <w:t>tate change on the natural system</w:t>
      </w:r>
      <w:r w:rsidR="00647A0B">
        <w:rPr>
          <w:sz w:val="24"/>
          <w:szCs w:val="24"/>
        </w:rPr>
        <w:t>,</w:t>
      </w:r>
      <w:r w:rsidRPr="00356184">
        <w:rPr>
          <w:sz w:val="24"/>
          <w:szCs w:val="24"/>
        </w:rPr>
        <w:t xml:space="preserve"> which then</w:t>
      </w:r>
      <w:r w:rsidR="00647A0B">
        <w:rPr>
          <w:sz w:val="24"/>
          <w:szCs w:val="24"/>
        </w:rPr>
        <w:t xml:space="preserve"> </w:t>
      </w:r>
      <w:r w:rsidRPr="00356184">
        <w:rPr>
          <w:sz w:val="24"/>
          <w:szCs w:val="24"/>
        </w:rPr>
        <w:t>leads to</w:t>
      </w:r>
      <w:r w:rsidR="00647A0B">
        <w:rPr>
          <w:sz w:val="24"/>
          <w:szCs w:val="24"/>
        </w:rPr>
        <w:t xml:space="preserve"> </w:t>
      </w:r>
    </w:p>
    <w:p w14:paraId="1087EF1C" w14:textId="77777777" w:rsidR="00647A0B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647A0B">
        <w:rPr>
          <w:b/>
          <w:bCs/>
          <w:sz w:val="24"/>
          <w:szCs w:val="24"/>
        </w:rPr>
        <w:t>I</w:t>
      </w:r>
      <w:r w:rsidRPr="00356184">
        <w:rPr>
          <w:sz w:val="24"/>
          <w:szCs w:val="24"/>
        </w:rPr>
        <w:t>mpacts (on human</w:t>
      </w:r>
      <w:r w:rsidR="00647A0B">
        <w:rPr>
          <w:sz w:val="24"/>
          <w:szCs w:val="24"/>
        </w:rPr>
        <w:t xml:space="preserve"> </w:t>
      </w:r>
      <w:r w:rsidRPr="00647A0B">
        <w:rPr>
          <w:b/>
          <w:bCs/>
          <w:sz w:val="24"/>
          <w:szCs w:val="24"/>
        </w:rPr>
        <w:t>W</w:t>
      </w:r>
      <w:r w:rsidRPr="00356184">
        <w:rPr>
          <w:sz w:val="24"/>
          <w:szCs w:val="24"/>
        </w:rPr>
        <w:t>elfare). Those then require</w:t>
      </w:r>
    </w:p>
    <w:p w14:paraId="6C6E7A43" w14:textId="6F5CEE41" w:rsidR="00356184" w:rsidRDefault="00356184" w:rsidP="003F7907">
      <w:pPr>
        <w:pStyle w:val="ListParagraph"/>
        <w:numPr>
          <w:ilvl w:val="3"/>
          <w:numId w:val="17"/>
        </w:numPr>
        <w:rPr>
          <w:sz w:val="24"/>
          <w:szCs w:val="24"/>
        </w:rPr>
      </w:pPr>
      <w:r w:rsidRPr="00647A0B">
        <w:rPr>
          <w:b/>
          <w:bCs/>
          <w:sz w:val="24"/>
          <w:szCs w:val="24"/>
        </w:rPr>
        <w:t>R</w:t>
      </w:r>
      <w:r w:rsidRPr="00356184">
        <w:rPr>
          <w:sz w:val="24"/>
          <w:szCs w:val="24"/>
        </w:rPr>
        <w:t>esponses (as</w:t>
      </w:r>
      <w:r w:rsidR="00647A0B">
        <w:rPr>
          <w:sz w:val="24"/>
          <w:szCs w:val="24"/>
        </w:rPr>
        <w:t xml:space="preserve"> </w:t>
      </w:r>
      <w:r w:rsidRPr="00647A0B">
        <w:rPr>
          <w:b/>
          <w:bCs/>
          <w:sz w:val="24"/>
          <w:szCs w:val="24"/>
        </w:rPr>
        <w:t>M</w:t>
      </w:r>
      <w:r w:rsidRPr="00356184">
        <w:rPr>
          <w:sz w:val="24"/>
          <w:szCs w:val="24"/>
        </w:rPr>
        <w:t>easures).</w:t>
      </w:r>
    </w:p>
    <w:p w14:paraId="48F1BA9F" w14:textId="5D67CF38" w:rsidR="00D32DEB" w:rsidRPr="00BC675D" w:rsidRDefault="00D32DEB" w:rsidP="00BE62E3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BC675D">
        <w:rPr>
          <w:sz w:val="24"/>
          <w:szCs w:val="24"/>
        </w:rPr>
        <w:t>Extraction (</w:t>
      </w:r>
      <w:r w:rsidRPr="00610211">
        <w:rPr>
          <w:color w:val="FF0000"/>
          <w:sz w:val="24"/>
          <w:szCs w:val="24"/>
        </w:rPr>
        <w:t>1</w:t>
      </w:r>
      <w:r w:rsidRPr="00BC675D">
        <w:rPr>
          <w:sz w:val="24"/>
          <w:szCs w:val="24"/>
        </w:rPr>
        <w:t xml:space="preserve"> or 2 reviewers</w:t>
      </w:r>
      <w:r w:rsidR="00B27DFB" w:rsidRPr="00BC675D">
        <w:rPr>
          <w:sz w:val="24"/>
          <w:szCs w:val="24"/>
        </w:rPr>
        <w:t>?</w:t>
      </w:r>
      <w:r w:rsidRPr="00BC675D">
        <w:rPr>
          <w:sz w:val="24"/>
          <w:szCs w:val="24"/>
        </w:rPr>
        <w:t>)</w:t>
      </w:r>
    </w:p>
    <w:p w14:paraId="51A8EEA0" w14:textId="77777777" w:rsidR="001153E9" w:rsidRPr="001E73A2" w:rsidRDefault="001153E9" w:rsidP="001153E9">
      <w:pPr>
        <w:pStyle w:val="ListParagraph"/>
        <w:ind w:left="426"/>
        <w:rPr>
          <w:b/>
          <w:bCs/>
          <w:sz w:val="24"/>
          <w:szCs w:val="24"/>
        </w:rPr>
      </w:pPr>
    </w:p>
    <w:p w14:paraId="050621BB" w14:textId="77AA7DE3" w:rsidR="00B27DFB" w:rsidRDefault="00B27DFB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esentation of results</w:t>
      </w:r>
    </w:p>
    <w:p w14:paraId="62AC6DAA" w14:textId="5D9E5039" w:rsidR="00B27DFB" w:rsidRPr="00BC675D" w:rsidRDefault="00B27DFB" w:rsidP="00BE62E3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BC675D">
        <w:rPr>
          <w:sz w:val="24"/>
          <w:szCs w:val="24"/>
        </w:rPr>
        <w:t>Present results in diagrams or tables</w:t>
      </w:r>
    </w:p>
    <w:p w14:paraId="1D78803D" w14:textId="1716778B" w:rsidR="00B27DFB" w:rsidRPr="00BC675D" w:rsidRDefault="00B27DFB" w:rsidP="00BE62E3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BC675D">
        <w:rPr>
          <w:sz w:val="24"/>
          <w:szCs w:val="24"/>
        </w:rPr>
        <w:t xml:space="preserve">Present flow diagram of </w:t>
      </w:r>
      <w:r w:rsidR="00F431A8" w:rsidRPr="00BC675D">
        <w:rPr>
          <w:sz w:val="24"/>
          <w:szCs w:val="24"/>
        </w:rPr>
        <w:t>scoping process</w:t>
      </w:r>
    </w:p>
    <w:p w14:paraId="53F4D734" w14:textId="4884C0F5" w:rsidR="00F431A8" w:rsidRPr="00BC675D" w:rsidRDefault="00F431A8" w:rsidP="00BE62E3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BC675D">
        <w:rPr>
          <w:sz w:val="24"/>
          <w:szCs w:val="24"/>
        </w:rPr>
        <w:t>Identify implications for research (research gaps)</w:t>
      </w:r>
    </w:p>
    <w:p w14:paraId="27EB4F0C" w14:textId="5D4FC3E4" w:rsidR="00F431A8" w:rsidRPr="00BC675D" w:rsidRDefault="00F431A8" w:rsidP="00BE62E3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BC675D">
        <w:rPr>
          <w:sz w:val="24"/>
          <w:szCs w:val="24"/>
        </w:rPr>
        <w:t xml:space="preserve">Identify implication for practice </w:t>
      </w:r>
    </w:p>
    <w:p w14:paraId="34C2251C" w14:textId="77777777" w:rsidR="00F431A8" w:rsidRDefault="00F431A8" w:rsidP="00F431A8">
      <w:pPr>
        <w:pStyle w:val="ListParagraph"/>
        <w:ind w:left="1440"/>
        <w:rPr>
          <w:b/>
          <w:bCs/>
          <w:sz w:val="24"/>
          <w:szCs w:val="24"/>
        </w:rPr>
      </w:pPr>
    </w:p>
    <w:p w14:paraId="778651E6" w14:textId="37A9CE40" w:rsidR="00466DC2" w:rsidRPr="001153E9" w:rsidRDefault="00466DC2" w:rsidP="001E73A2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1153E9">
        <w:rPr>
          <w:b/>
          <w:bCs/>
          <w:sz w:val="24"/>
          <w:szCs w:val="24"/>
        </w:rPr>
        <w:t>Con</w:t>
      </w:r>
      <w:r w:rsidR="00BC675D">
        <w:rPr>
          <w:b/>
          <w:bCs/>
          <w:sz w:val="24"/>
          <w:szCs w:val="24"/>
        </w:rPr>
        <w:t xml:space="preserve">sultation </w:t>
      </w:r>
      <w:r w:rsidR="00450396">
        <w:rPr>
          <w:b/>
          <w:bCs/>
          <w:sz w:val="24"/>
          <w:szCs w:val="24"/>
        </w:rPr>
        <w:t>(?)</w:t>
      </w:r>
      <w:r w:rsidR="00BD7423">
        <w:rPr>
          <w:b/>
          <w:bCs/>
          <w:sz w:val="24"/>
          <w:szCs w:val="24"/>
        </w:rPr>
        <w:t xml:space="preserve"> </w:t>
      </w:r>
      <w:r w:rsidR="00BD7423" w:rsidRPr="00BD7423">
        <w:rPr>
          <w:sz w:val="24"/>
          <w:szCs w:val="24"/>
        </w:rPr>
        <w:t xml:space="preserve">– RCL group </w:t>
      </w:r>
    </w:p>
    <w:p w14:paraId="2B69C5E8" w14:textId="6A48BF1E" w:rsidR="00FC572F" w:rsidRPr="002A74D3" w:rsidRDefault="00D025CE" w:rsidP="00FC572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</w:t>
      </w:r>
      <w:r w:rsidR="00FC572F" w:rsidRPr="002A74D3">
        <w:rPr>
          <w:b/>
          <w:bCs/>
          <w:sz w:val="24"/>
          <w:szCs w:val="24"/>
        </w:rPr>
        <w:t>heck list:</w:t>
      </w:r>
      <w:r w:rsidR="002A74D3" w:rsidRPr="002A74D3">
        <w:rPr>
          <w:b/>
          <w:bCs/>
          <w:sz w:val="24"/>
          <w:szCs w:val="24"/>
        </w:rPr>
        <w:t xml:space="preserve"> (3 months full-time, 6 months part-time)</w:t>
      </w:r>
    </w:p>
    <w:p w14:paraId="089D7A12" w14:textId="0755FDC1" w:rsidR="00FC572F" w:rsidRPr="00FC572F" w:rsidRDefault="005D11DA" w:rsidP="005D11DA">
      <w:pPr>
        <w:pStyle w:val="ListParagraph"/>
        <w:numPr>
          <w:ilvl w:val="1"/>
          <w:numId w:val="4"/>
        </w:numPr>
        <w:ind w:left="709" w:hanging="567"/>
        <w:rPr>
          <w:sz w:val="24"/>
          <w:szCs w:val="24"/>
        </w:rPr>
      </w:pPr>
      <w:r>
        <w:rPr>
          <w:sz w:val="24"/>
          <w:szCs w:val="24"/>
        </w:rPr>
        <w:t>C</w:t>
      </w:r>
      <w:r w:rsidR="00FC572F" w:rsidRPr="00FC572F">
        <w:rPr>
          <w:sz w:val="24"/>
          <w:szCs w:val="24"/>
        </w:rPr>
        <w:t xml:space="preserve">learly define the research question combing a broad question with a specific context of enquiry </w:t>
      </w:r>
    </w:p>
    <w:p w14:paraId="13C9608F" w14:textId="57E1DEEE" w:rsidR="00FC572F" w:rsidRDefault="00B15261" w:rsidP="005D11DA">
      <w:pPr>
        <w:pStyle w:val="ListParagraph"/>
        <w:numPr>
          <w:ilvl w:val="1"/>
          <w:numId w:val="4"/>
        </w:numPr>
        <w:ind w:left="709" w:hanging="567"/>
        <w:rPr>
          <w:sz w:val="24"/>
          <w:szCs w:val="24"/>
        </w:rPr>
      </w:pPr>
      <w:r>
        <w:rPr>
          <w:sz w:val="24"/>
          <w:szCs w:val="24"/>
        </w:rPr>
        <w:t>C</w:t>
      </w:r>
      <w:r w:rsidR="009E331B">
        <w:rPr>
          <w:sz w:val="24"/>
          <w:szCs w:val="24"/>
        </w:rPr>
        <w:t>onsider the rationale for conducting the study before specifying and commenting on the purpose of the study</w:t>
      </w:r>
    </w:p>
    <w:p w14:paraId="76024727" w14:textId="134B551D" w:rsidR="009E331B" w:rsidRDefault="00B15261" w:rsidP="005D11DA">
      <w:pPr>
        <w:pStyle w:val="ListParagraph"/>
        <w:numPr>
          <w:ilvl w:val="1"/>
          <w:numId w:val="4"/>
        </w:numPr>
        <w:ind w:left="709" w:hanging="567"/>
        <w:rPr>
          <w:sz w:val="24"/>
          <w:szCs w:val="24"/>
        </w:rPr>
      </w:pPr>
      <w:r>
        <w:rPr>
          <w:sz w:val="24"/>
          <w:szCs w:val="24"/>
        </w:rPr>
        <w:t>S</w:t>
      </w:r>
      <w:r w:rsidR="009E331B">
        <w:rPr>
          <w:sz w:val="24"/>
          <w:szCs w:val="24"/>
        </w:rPr>
        <w:t>tipulate the outputs of the study</w:t>
      </w:r>
    </w:p>
    <w:p w14:paraId="05849F03" w14:textId="54F321A0" w:rsidR="009E331B" w:rsidRDefault="00B15261" w:rsidP="00C049E4">
      <w:pPr>
        <w:pStyle w:val="ListParagraph"/>
        <w:numPr>
          <w:ilvl w:val="1"/>
          <w:numId w:val="4"/>
        </w:numPr>
        <w:pBdr>
          <w:bottom w:val="single" w:sz="4" w:space="1" w:color="auto"/>
        </w:pBdr>
        <w:ind w:left="709" w:hanging="567"/>
        <w:rPr>
          <w:sz w:val="24"/>
          <w:szCs w:val="24"/>
        </w:rPr>
      </w:pPr>
      <w:r>
        <w:rPr>
          <w:sz w:val="24"/>
          <w:szCs w:val="24"/>
        </w:rPr>
        <w:t>R</w:t>
      </w:r>
      <w:r w:rsidR="009E331B">
        <w:rPr>
          <w:sz w:val="24"/>
          <w:szCs w:val="24"/>
        </w:rPr>
        <w:t>eview and consider refining the research question including the terms within it, after the piloting</w:t>
      </w:r>
      <w:r>
        <w:rPr>
          <w:sz w:val="24"/>
          <w:szCs w:val="24"/>
        </w:rPr>
        <w:t xml:space="preserve"> process, identification of relevant studies and study selection</w:t>
      </w:r>
    </w:p>
    <w:p w14:paraId="0E5DDE28" w14:textId="77777777" w:rsidR="000C1821" w:rsidRDefault="000C1821" w:rsidP="000C1821">
      <w:pPr>
        <w:pStyle w:val="ListParagraph"/>
        <w:ind w:left="360"/>
        <w:rPr>
          <w:sz w:val="24"/>
          <w:szCs w:val="24"/>
        </w:rPr>
      </w:pPr>
    </w:p>
    <w:p w14:paraId="5D2B5958" w14:textId="644DFA32" w:rsidR="00B15261" w:rsidRPr="000C1821" w:rsidRDefault="00B15261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C1821">
        <w:rPr>
          <w:sz w:val="24"/>
          <w:szCs w:val="24"/>
        </w:rPr>
        <w:t>Seek advice and guidance from the subject Liberian</w:t>
      </w:r>
    </w:p>
    <w:p w14:paraId="0DDF00C6" w14:textId="52881C20" w:rsidR="00B15261" w:rsidRPr="000C1821" w:rsidRDefault="000C1821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B15261" w:rsidRPr="000C1821">
        <w:rPr>
          <w:sz w:val="24"/>
          <w:szCs w:val="24"/>
        </w:rPr>
        <w:t>tate the lead researcher’s prior experience of using scoping review methodology, the limitation associated and how these can be overcome</w:t>
      </w:r>
    </w:p>
    <w:p w14:paraId="59AEBC77" w14:textId="79BEE122" w:rsidR="00B15261" w:rsidRPr="000C1821" w:rsidRDefault="000C1821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A15C52" w:rsidRPr="000C1821">
        <w:rPr>
          <w:sz w:val="24"/>
          <w:szCs w:val="24"/>
        </w:rPr>
        <w:t>omplete the piloting exercise: run searches on the primary database, then modify search strategy; finalise the pilot search strategy; review and select the relevant articles.</w:t>
      </w:r>
    </w:p>
    <w:p w14:paraId="792FF8F9" w14:textId="54C78DCF" w:rsidR="00A15C52" w:rsidRPr="000C1821" w:rsidRDefault="000C1821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A15C52" w:rsidRPr="000C1821">
        <w:rPr>
          <w:sz w:val="24"/>
          <w:szCs w:val="24"/>
        </w:rPr>
        <w:t>onsider modifying the search strategy and research questions after greater knowledge of the literature is acquired. If limiting the scope, justify reasons for this and acknowledge potential limitations</w:t>
      </w:r>
    </w:p>
    <w:p w14:paraId="589DB6DE" w14:textId="077B229F" w:rsidR="00A15C52" w:rsidRPr="000C1821" w:rsidRDefault="00A15C52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C1821">
        <w:rPr>
          <w:sz w:val="24"/>
          <w:szCs w:val="24"/>
        </w:rPr>
        <w:t>Run the final version of the search on the primary database, then run on other selected databases</w:t>
      </w:r>
    </w:p>
    <w:p w14:paraId="1DDD8F3E" w14:textId="760886C6" w:rsidR="0054027D" w:rsidRPr="000C1821" w:rsidRDefault="005D11DA" w:rsidP="000C182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54027D" w:rsidRPr="000C1821">
        <w:rPr>
          <w:sz w:val="24"/>
          <w:szCs w:val="24"/>
        </w:rPr>
        <w:t>earch the internet for articles access through relevant networks and organisations. Include any articles known to researcher. Consider identification through hand-searching relevant journals and reference lists of relevant articles. Consider sourcing grey literature.</w:t>
      </w:r>
    </w:p>
    <w:p w14:paraId="15B29BAF" w14:textId="097C3C7C" w:rsidR="000C1821" w:rsidRPr="000C1821" w:rsidRDefault="005D11DA" w:rsidP="00C049E4">
      <w:pPr>
        <w:pStyle w:val="ListParagraph"/>
        <w:numPr>
          <w:ilvl w:val="0"/>
          <w:numId w:val="5"/>
        </w:numPr>
        <w:pBdr>
          <w:bottom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>I</w:t>
      </w:r>
      <w:r w:rsidR="000C1821" w:rsidRPr="000C1821">
        <w:rPr>
          <w:sz w:val="24"/>
          <w:szCs w:val="24"/>
        </w:rPr>
        <w:t>mport all articles into a reference manager. Exclude duplicates</w:t>
      </w:r>
    </w:p>
    <w:p w14:paraId="0D0C8C7B" w14:textId="77777777" w:rsidR="000C1821" w:rsidRDefault="000C1821" w:rsidP="00B15261">
      <w:pPr>
        <w:rPr>
          <w:sz w:val="24"/>
          <w:szCs w:val="24"/>
        </w:rPr>
      </w:pPr>
    </w:p>
    <w:p w14:paraId="6B6079DA" w14:textId="1D176068" w:rsidR="00B15261" w:rsidRPr="009253A6" w:rsidRDefault="00B56386" w:rsidP="009253A6">
      <w:pPr>
        <w:pStyle w:val="ListParagraph"/>
        <w:numPr>
          <w:ilvl w:val="0"/>
          <w:numId w:val="12"/>
        </w:numPr>
        <w:spacing w:after="0" w:line="276" w:lineRule="auto"/>
        <w:rPr>
          <w:sz w:val="24"/>
          <w:szCs w:val="24"/>
        </w:rPr>
      </w:pPr>
      <w:r w:rsidRPr="009253A6">
        <w:rPr>
          <w:sz w:val="24"/>
          <w:szCs w:val="24"/>
        </w:rPr>
        <w:t>D</w:t>
      </w:r>
      <w:r w:rsidR="004A6CCB" w:rsidRPr="009253A6">
        <w:rPr>
          <w:sz w:val="24"/>
          <w:szCs w:val="24"/>
        </w:rPr>
        <w:t xml:space="preserve">ecide on inclusion and exclusion criteria at the beginning </w:t>
      </w:r>
    </w:p>
    <w:p w14:paraId="4B70BE3C" w14:textId="6698E6D8" w:rsidR="004A6CCB" w:rsidRPr="009253A6" w:rsidRDefault="008A06C9" w:rsidP="009253A6">
      <w:pPr>
        <w:pStyle w:val="ListParagraph"/>
        <w:numPr>
          <w:ilvl w:val="0"/>
          <w:numId w:val="12"/>
        </w:numPr>
        <w:spacing w:after="0" w:line="276" w:lineRule="auto"/>
        <w:rPr>
          <w:sz w:val="24"/>
          <w:szCs w:val="24"/>
        </w:rPr>
      </w:pPr>
      <w:r w:rsidRPr="009253A6">
        <w:rPr>
          <w:sz w:val="24"/>
          <w:szCs w:val="24"/>
        </w:rPr>
        <w:t>Review inclusion/exclusion criteria; refine plan for further selection; refine research question</w:t>
      </w:r>
    </w:p>
    <w:p w14:paraId="66B73E9D" w14:textId="4CFEF1AE" w:rsidR="008A06C9" w:rsidRPr="009253A6" w:rsidRDefault="009253A6" w:rsidP="009253A6">
      <w:pPr>
        <w:pStyle w:val="ListParagraph"/>
        <w:numPr>
          <w:ilvl w:val="0"/>
          <w:numId w:val="12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="00BF2608" w:rsidRPr="009253A6">
        <w:rPr>
          <w:sz w:val="24"/>
          <w:szCs w:val="24"/>
        </w:rPr>
        <w:t>nclude a 3</w:t>
      </w:r>
      <w:r w:rsidR="00BF2608" w:rsidRPr="009253A6">
        <w:rPr>
          <w:sz w:val="24"/>
          <w:szCs w:val="24"/>
          <w:vertAlign w:val="superscript"/>
        </w:rPr>
        <w:t>rd</w:t>
      </w:r>
      <w:r w:rsidR="00BF2608" w:rsidRPr="009253A6">
        <w:rPr>
          <w:sz w:val="24"/>
          <w:szCs w:val="24"/>
        </w:rPr>
        <w:t xml:space="preserve"> reviewer over disagreements over including/excluding an article</w:t>
      </w:r>
    </w:p>
    <w:p w14:paraId="43EB1770" w14:textId="5495DDA2" w:rsidR="00BF2608" w:rsidRPr="009253A6" w:rsidRDefault="005D0418" w:rsidP="00C049E4">
      <w:pPr>
        <w:pStyle w:val="ListParagraph"/>
        <w:numPr>
          <w:ilvl w:val="0"/>
          <w:numId w:val="12"/>
        </w:numPr>
        <w:pBdr>
          <w:bottom w:val="single" w:sz="4" w:space="1" w:color="auto"/>
        </w:pBdr>
        <w:spacing w:after="0" w:line="276" w:lineRule="auto"/>
        <w:rPr>
          <w:sz w:val="24"/>
          <w:szCs w:val="24"/>
        </w:rPr>
      </w:pPr>
      <w:r w:rsidRPr="009253A6">
        <w:rPr>
          <w:sz w:val="24"/>
          <w:szCs w:val="24"/>
        </w:rPr>
        <w:t>Present article selection on a PRISMA diagram</w:t>
      </w:r>
    </w:p>
    <w:p w14:paraId="626243FF" w14:textId="77777777" w:rsidR="00395F6F" w:rsidRDefault="00395F6F" w:rsidP="00B15261">
      <w:pPr>
        <w:rPr>
          <w:sz w:val="24"/>
          <w:szCs w:val="24"/>
        </w:rPr>
      </w:pPr>
    </w:p>
    <w:p w14:paraId="1A3D3788" w14:textId="7FAE7934" w:rsidR="00B15261" w:rsidRDefault="001032ED" w:rsidP="001032ED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4.1</w:t>
      </w:r>
      <w:r>
        <w:rPr>
          <w:sz w:val="24"/>
          <w:szCs w:val="24"/>
        </w:rPr>
        <w:tab/>
      </w:r>
      <w:r w:rsidR="00973300">
        <w:rPr>
          <w:sz w:val="24"/>
          <w:szCs w:val="24"/>
        </w:rPr>
        <w:t>Construct a data charting form with (2 reviewers?)</w:t>
      </w:r>
    </w:p>
    <w:p w14:paraId="2E480E95" w14:textId="7F650F9D" w:rsidR="00973300" w:rsidRDefault="001032ED" w:rsidP="001032ED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4.2</w:t>
      </w:r>
      <w:r>
        <w:rPr>
          <w:sz w:val="24"/>
          <w:szCs w:val="24"/>
        </w:rPr>
        <w:tab/>
      </w:r>
      <w:r w:rsidR="00973300">
        <w:rPr>
          <w:sz w:val="24"/>
          <w:szCs w:val="24"/>
        </w:rPr>
        <w:t>Review after piloting on 10 studies and determine whether extracted variables</w:t>
      </w:r>
      <w:r>
        <w:rPr>
          <w:sz w:val="24"/>
          <w:szCs w:val="24"/>
        </w:rPr>
        <w:t xml:space="preserve"> can 4.3</w:t>
      </w:r>
      <w:r>
        <w:rPr>
          <w:sz w:val="24"/>
          <w:szCs w:val="24"/>
        </w:rPr>
        <w:tab/>
        <w:t xml:space="preserve">answer the research question, aims and objective; modify the form if required </w:t>
      </w:r>
    </w:p>
    <w:p w14:paraId="09469268" w14:textId="4CE9C693" w:rsidR="001032ED" w:rsidRDefault="001032ED" w:rsidP="00C049E4">
      <w:pPr>
        <w:pBdr>
          <w:bottom w:val="single" w:sz="4" w:space="1" w:color="auto"/>
        </w:pBd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4.4</w:t>
      </w:r>
      <w:r>
        <w:rPr>
          <w:sz w:val="24"/>
          <w:szCs w:val="24"/>
        </w:rPr>
        <w:tab/>
        <w:t>Complete the data charting on each study/question</w:t>
      </w:r>
    </w:p>
    <w:p w14:paraId="3F73D131" w14:textId="592D174C" w:rsidR="009146AB" w:rsidRDefault="009146AB" w:rsidP="001032ED">
      <w:pPr>
        <w:spacing w:after="0" w:line="276" w:lineRule="auto"/>
        <w:rPr>
          <w:sz w:val="24"/>
          <w:szCs w:val="24"/>
        </w:rPr>
      </w:pPr>
    </w:p>
    <w:p w14:paraId="31E397ED" w14:textId="672F2E66" w:rsidR="009146AB" w:rsidRDefault="009146AB" w:rsidP="001032ED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5.1</w:t>
      </w:r>
      <w:r>
        <w:rPr>
          <w:sz w:val="24"/>
          <w:szCs w:val="24"/>
        </w:rPr>
        <w:tab/>
      </w:r>
      <w:r w:rsidR="00C049E4">
        <w:rPr>
          <w:sz w:val="24"/>
          <w:szCs w:val="24"/>
        </w:rPr>
        <w:t>C</w:t>
      </w:r>
      <w:r>
        <w:rPr>
          <w:sz w:val="24"/>
          <w:szCs w:val="24"/>
        </w:rPr>
        <w:t xml:space="preserve">omplete basic numerical analysis to show the extent, </w:t>
      </w:r>
      <w:r w:rsidR="004C50AE">
        <w:rPr>
          <w:sz w:val="24"/>
          <w:szCs w:val="24"/>
        </w:rPr>
        <w:t>nature,</w:t>
      </w:r>
      <w:r>
        <w:rPr>
          <w:sz w:val="24"/>
          <w:szCs w:val="24"/>
        </w:rPr>
        <w:t xml:space="preserve"> and distribution of studies. Complete qualitative context analysis </w:t>
      </w:r>
      <w:r w:rsidR="00026187">
        <w:rPr>
          <w:sz w:val="24"/>
          <w:szCs w:val="24"/>
        </w:rPr>
        <w:t>– if applicable</w:t>
      </w:r>
    </w:p>
    <w:p w14:paraId="4D7F0B66" w14:textId="36263568" w:rsidR="00026187" w:rsidRDefault="00026187" w:rsidP="001032ED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5.2</w:t>
      </w:r>
      <w:r>
        <w:rPr>
          <w:sz w:val="24"/>
          <w:szCs w:val="24"/>
        </w:rPr>
        <w:tab/>
        <w:t>report the results and produce the outcome that refers to the overall research question, aims and objectives</w:t>
      </w:r>
    </w:p>
    <w:p w14:paraId="72DBB111" w14:textId="704A4ECA" w:rsidR="00026187" w:rsidRDefault="00026187" w:rsidP="00C049E4">
      <w:pPr>
        <w:pBdr>
          <w:bottom w:val="single" w:sz="4" w:space="1" w:color="auto"/>
        </w:pBd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5.3</w:t>
      </w:r>
      <w:r>
        <w:rPr>
          <w:sz w:val="24"/>
          <w:szCs w:val="24"/>
        </w:rPr>
        <w:tab/>
        <w:t>consider the meaning of these findings</w:t>
      </w:r>
      <w:r w:rsidR="0024199C">
        <w:rPr>
          <w:sz w:val="24"/>
          <w:szCs w:val="24"/>
        </w:rPr>
        <w:t xml:space="preserve">, as they relate to the overall purpose of the </w:t>
      </w:r>
      <w:r w:rsidR="004C50AE">
        <w:rPr>
          <w:sz w:val="24"/>
          <w:szCs w:val="24"/>
        </w:rPr>
        <w:t>study,</w:t>
      </w:r>
      <w:r w:rsidR="0024199C">
        <w:rPr>
          <w:sz w:val="24"/>
          <w:szCs w:val="24"/>
        </w:rPr>
        <w:t xml:space="preserve"> implications for future research, practice, and policy</w:t>
      </w:r>
    </w:p>
    <w:p w14:paraId="29A2B915" w14:textId="77777777" w:rsidR="00973300" w:rsidRPr="00616F26" w:rsidRDefault="00973300" w:rsidP="00616F26">
      <w:pPr>
        <w:rPr>
          <w:sz w:val="24"/>
          <w:szCs w:val="24"/>
        </w:rPr>
      </w:pPr>
    </w:p>
    <w:p w14:paraId="454BBAE5" w14:textId="692B8642" w:rsidR="00B15261" w:rsidRPr="00B15261" w:rsidRDefault="0024199C" w:rsidP="00B15261">
      <w:pPr>
        <w:rPr>
          <w:sz w:val="24"/>
          <w:szCs w:val="24"/>
        </w:rPr>
      </w:pPr>
      <w:r>
        <w:rPr>
          <w:sz w:val="24"/>
          <w:szCs w:val="24"/>
        </w:rPr>
        <w:t>6.1</w:t>
      </w:r>
      <w:r>
        <w:rPr>
          <w:sz w:val="24"/>
          <w:szCs w:val="24"/>
        </w:rPr>
        <w:tab/>
        <w:t xml:space="preserve">Consultation </w:t>
      </w:r>
      <w:r w:rsidR="00A6327C">
        <w:rPr>
          <w:sz w:val="24"/>
          <w:szCs w:val="24"/>
        </w:rPr>
        <w:t>exercise (optional)</w:t>
      </w:r>
    </w:p>
    <w:sectPr w:rsidR="00B15261" w:rsidRPr="00B1526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57F5B" w14:textId="77777777" w:rsidR="005944D2" w:rsidRDefault="005944D2" w:rsidP="00B059B2">
      <w:pPr>
        <w:spacing w:after="0" w:line="240" w:lineRule="auto"/>
      </w:pPr>
      <w:r>
        <w:separator/>
      </w:r>
    </w:p>
  </w:endnote>
  <w:endnote w:type="continuationSeparator" w:id="0">
    <w:p w14:paraId="7A396456" w14:textId="77777777" w:rsidR="005944D2" w:rsidRDefault="005944D2" w:rsidP="00B05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7847F" w14:textId="77777777" w:rsidR="005944D2" w:rsidRDefault="005944D2" w:rsidP="00B059B2">
      <w:pPr>
        <w:spacing w:after="0" w:line="240" w:lineRule="auto"/>
      </w:pPr>
      <w:r>
        <w:separator/>
      </w:r>
    </w:p>
  </w:footnote>
  <w:footnote w:type="continuationSeparator" w:id="0">
    <w:p w14:paraId="21F4A8AB" w14:textId="77777777" w:rsidR="005944D2" w:rsidRDefault="005944D2" w:rsidP="00B059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7BF9" w14:textId="351E58EF" w:rsidR="00B059B2" w:rsidRDefault="00B059B2">
    <w:pPr>
      <w:pStyle w:val="Header"/>
    </w:pPr>
    <w:r>
      <w:t>Working document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4134"/>
    <w:multiLevelType w:val="hybridMultilevel"/>
    <w:tmpl w:val="5980EE6A"/>
    <w:lvl w:ilvl="0" w:tplc="801EA7EE">
      <w:start w:val="1"/>
      <w:numFmt w:val="decimal"/>
      <w:lvlText w:val="2.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F008B"/>
    <w:multiLevelType w:val="multilevel"/>
    <w:tmpl w:val="E12E29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E721C6"/>
    <w:multiLevelType w:val="hybridMultilevel"/>
    <w:tmpl w:val="C3A65B20"/>
    <w:lvl w:ilvl="0" w:tplc="F41C628C">
      <w:start w:val="1"/>
      <w:numFmt w:val="decimal"/>
      <w:lvlText w:val="3.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B3FDE"/>
    <w:multiLevelType w:val="hybridMultilevel"/>
    <w:tmpl w:val="ED9651CC"/>
    <w:lvl w:ilvl="0" w:tplc="3822BDCE">
      <w:start w:val="3"/>
      <w:numFmt w:val="decimal"/>
      <w:lvlText w:val="2.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90567"/>
    <w:multiLevelType w:val="hybridMultilevel"/>
    <w:tmpl w:val="CF02049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C441A3"/>
    <w:multiLevelType w:val="hybridMultilevel"/>
    <w:tmpl w:val="77E64F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C015A"/>
    <w:multiLevelType w:val="multilevel"/>
    <w:tmpl w:val="268E9B6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5A7413E"/>
    <w:multiLevelType w:val="hybridMultilevel"/>
    <w:tmpl w:val="64D820A4"/>
    <w:lvl w:ilvl="0" w:tplc="16786B6E">
      <w:start w:val="1"/>
      <w:numFmt w:val="decimal"/>
      <w:lvlText w:val="2.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D0649"/>
    <w:multiLevelType w:val="hybridMultilevel"/>
    <w:tmpl w:val="D234CA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52294"/>
    <w:multiLevelType w:val="hybridMultilevel"/>
    <w:tmpl w:val="95BCB2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3">
      <w:start w:val="1"/>
      <w:numFmt w:val="upp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30910"/>
    <w:multiLevelType w:val="hybridMultilevel"/>
    <w:tmpl w:val="ACB06F5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34267"/>
    <w:multiLevelType w:val="hybridMultilevel"/>
    <w:tmpl w:val="5ADE6E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D54828"/>
    <w:multiLevelType w:val="hybridMultilevel"/>
    <w:tmpl w:val="AEC41D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F460A"/>
    <w:multiLevelType w:val="hybridMultilevel"/>
    <w:tmpl w:val="41860C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7">
      <w:start w:val="1"/>
      <w:numFmt w:val="lowerLetter"/>
      <w:lvlText w:val="%3)"/>
      <w:lvlJc w:val="lef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3C35B5"/>
    <w:multiLevelType w:val="multilevel"/>
    <w:tmpl w:val="5F4C6B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E121B15"/>
    <w:multiLevelType w:val="hybridMultilevel"/>
    <w:tmpl w:val="3844D134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42824"/>
    <w:multiLevelType w:val="multilevel"/>
    <w:tmpl w:val="5980EE6A"/>
    <w:lvl w:ilvl="0">
      <w:start w:val="1"/>
      <w:numFmt w:val="decimal"/>
      <w:lvlText w:val="2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CE4F34"/>
    <w:multiLevelType w:val="hybridMultilevel"/>
    <w:tmpl w:val="6896CA66"/>
    <w:lvl w:ilvl="0" w:tplc="16786B6E">
      <w:start w:val="1"/>
      <w:numFmt w:val="decimal"/>
      <w:lvlText w:val="2.%1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BE49A7"/>
    <w:multiLevelType w:val="hybridMultilevel"/>
    <w:tmpl w:val="A7F84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14"/>
  </w:num>
  <w:num w:numId="5">
    <w:abstractNumId w:val="17"/>
  </w:num>
  <w:num w:numId="6">
    <w:abstractNumId w:val="7"/>
  </w:num>
  <w:num w:numId="7">
    <w:abstractNumId w:val="3"/>
  </w:num>
  <w:num w:numId="8">
    <w:abstractNumId w:val="0"/>
  </w:num>
  <w:num w:numId="9">
    <w:abstractNumId w:val="16"/>
  </w:num>
  <w:num w:numId="10">
    <w:abstractNumId w:val="1"/>
  </w:num>
  <w:num w:numId="11">
    <w:abstractNumId w:val="6"/>
  </w:num>
  <w:num w:numId="12">
    <w:abstractNumId w:val="2"/>
  </w:num>
  <w:num w:numId="13">
    <w:abstractNumId w:val="4"/>
  </w:num>
  <w:num w:numId="14">
    <w:abstractNumId w:val="9"/>
  </w:num>
  <w:num w:numId="15">
    <w:abstractNumId w:val="11"/>
  </w:num>
  <w:num w:numId="16">
    <w:abstractNumId w:val="12"/>
  </w:num>
  <w:num w:numId="17">
    <w:abstractNumId w:val="18"/>
  </w:num>
  <w:num w:numId="18">
    <w:abstractNumId w:val="13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jU0NjUwMDGxsLRU0lEKTi0uzszPAykwrgUAm3ec2iwAAAA="/>
  </w:docVars>
  <w:rsids>
    <w:rsidRoot w:val="00F55D0D"/>
    <w:rsid w:val="00026187"/>
    <w:rsid w:val="00035373"/>
    <w:rsid w:val="00043A7C"/>
    <w:rsid w:val="0005256B"/>
    <w:rsid w:val="00064367"/>
    <w:rsid w:val="0006566A"/>
    <w:rsid w:val="00091BB9"/>
    <w:rsid w:val="000A1D7B"/>
    <w:rsid w:val="000C0099"/>
    <w:rsid w:val="000C1821"/>
    <w:rsid w:val="000E4409"/>
    <w:rsid w:val="000F7137"/>
    <w:rsid w:val="001032ED"/>
    <w:rsid w:val="001066E0"/>
    <w:rsid w:val="001153E9"/>
    <w:rsid w:val="00123695"/>
    <w:rsid w:val="0012652F"/>
    <w:rsid w:val="0013319F"/>
    <w:rsid w:val="00136540"/>
    <w:rsid w:val="001537FD"/>
    <w:rsid w:val="001B2E3F"/>
    <w:rsid w:val="001E73A2"/>
    <w:rsid w:val="001F0012"/>
    <w:rsid w:val="0022002C"/>
    <w:rsid w:val="00237A0F"/>
    <w:rsid w:val="0024199C"/>
    <w:rsid w:val="00274320"/>
    <w:rsid w:val="00294FC9"/>
    <w:rsid w:val="002A74D3"/>
    <w:rsid w:val="00356184"/>
    <w:rsid w:val="00357315"/>
    <w:rsid w:val="00370C09"/>
    <w:rsid w:val="00395F6F"/>
    <w:rsid w:val="003B536E"/>
    <w:rsid w:val="003D28C0"/>
    <w:rsid w:val="003F7907"/>
    <w:rsid w:val="00436591"/>
    <w:rsid w:val="00450396"/>
    <w:rsid w:val="00466DC2"/>
    <w:rsid w:val="004672BB"/>
    <w:rsid w:val="004713A1"/>
    <w:rsid w:val="00487B6C"/>
    <w:rsid w:val="004A6CCB"/>
    <w:rsid w:val="004C50AE"/>
    <w:rsid w:val="004C6A6B"/>
    <w:rsid w:val="00512C5A"/>
    <w:rsid w:val="0054027D"/>
    <w:rsid w:val="005416B1"/>
    <w:rsid w:val="005732E4"/>
    <w:rsid w:val="005858E1"/>
    <w:rsid w:val="005944D2"/>
    <w:rsid w:val="005C4B3B"/>
    <w:rsid w:val="005D0418"/>
    <w:rsid w:val="005D11DA"/>
    <w:rsid w:val="00610211"/>
    <w:rsid w:val="00616F26"/>
    <w:rsid w:val="00627C19"/>
    <w:rsid w:val="00647A0B"/>
    <w:rsid w:val="0065783B"/>
    <w:rsid w:val="00666194"/>
    <w:rsid w:val="00693268"/>
    <w:rsid w:val="006A7397"/>
    <w:rsid w:val="006B2209"/>
    <w:rsid w:val="006E453A"/>
    <w:rsid w:val="00720C09"/>
    <w:rsid w:val="00752062"/>
    <w:rsid w:val="00766010"/>
    <w:rsid w:val="007D4ED4"/>
    <w:rsid w:val="007E5F05"/>
    <w:rsid w:val="008145F9"/>
    <w:rsid w:val="00816A73"/>
    <w:rsid w:val="00821624"/>
    <w:rsid w:val="00844BA3"/>
    <w:rsid w:val="00862E28"/>
    <w:rsid w:val="00893FA3"/>
    <w:rsid w:val="008A06C9"/>
    <w:rsid w:val="008C0483"/>
    <w:rsid w:val="008C79F5"/>
    <w:rsid w:val="008D13FD"/>
    <w:rsid w:val="008F1A36"/>
    <w:rsid w:val="00907770"/>
    <w:rsid w:val="009146AB"/>
    <w:rsid w:val="00916DB1"/>
    <w:rsid w:val="009253A6"/>
    <w:rsid w:val="009445DC"/>
    <w:rsid w:val="00973300"/>
    <w:rsid w:val="009A4BD3"/>
    <w:rsid w:val="009A7F0B"/>
    <w:rsid w:val="009B013C"/>
    <w:rsid w:val="009E331B"/>
    <w:rsid w:val="00A15C52"/>
    <w:rsid w:val="00A6327C"/>
    <w:rsid w:val="00A63847"/>
    <w:rsid w:val="00A875C5"/>
    <w:rsid w:val="00AE546A"/>
    <w:rsid w:val="00AF7C9F"/>
    <w:rsid w:val="00B059B2"/>
    <w:rsid w:val="00B15261"/>
    <w:rsid w:val="00B27DFB"/>
    <w:rsid w:val="00B56386"/>
    <w:rsid w:val="00BA0FD8"/>
    <w:rsid w:val="00BC675D"/>
    <w:rsid w:val="00BD7423"/>
    <w:rsid w:val="00BE3DCD"/>
    <w:rsid w:val="00BE62E3"/>
    <w:rsid w:val="00BF2608"/>
    <w:rsid w:val="00C049E4"/>
    <w:rsid w:val="00C21A0E"/>
    <w:rsid w:val="00C53AF2"/>
    <w:rsid w:val="00C925D9"/>
    <w:rsid w:val="00CD1921"/>
    <w:rsid w:val="00D025CE"/>
    <w:rsid w:val="00D15D8E"/>
    <w:rsid w:val="00D32DEB"/>
    <w:rsid w:val="00D4624B"/>
    <w:rsid w:val="00D931DC"/>
    <w:rsid w:val="00E345FE"/>
    <w:rsid w:val="00E876A8"/>
    <w:rsid w:val="00E96CBE"/>
    <w:rsid w:val="00EB024B"/>
    <w:rsid w:val="00ED3383"/>
    <w:rsid w:val="00ED718A"/>
    <w:rsid w:val="00F14220"/>
    <w:rsid w:val="00F3182F"/>
    <w:rsid w:val="00F431A8"/>
    <w:rsid w:val="00F55D0D"/>
    <w:rsid w:val="00FC572F"/>
    <w:rsid w:val="00FD509E"/>
    <w:rsid w:val="00FF505D"/>
    <w:rsid w:val="00FF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C210F"/>
  <w15:docId w15:val="{49580C9C-76CA-4564-ACD5-1E5E9BF17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link w:val="Style2Char"/>
    <w:qFormat/>
    <w:rsid w:val="009A4BD3"/>
    <w:rPr>
      <w:rFonts w:eastAsia="Calibri"/>
      <w:b/>
      <w:i/>
      <w:sz w:val="28"/>
      <w:shd w:val="clear" w:color="auto" w:fill="FFFFFF"/>
    </w:rPr>
  </w:style>
  <w:style w:type="character" w:customStyle="1" w:styleId="Style2Char">
    <w:name w:val="Style2 Char"/>
    <w:basedOn w:val="DefaultParagraphFont"/>
    <w:link w:val="Style2"/>
    <w:rsid w:val="009A4BD3"/>
    <w:rPr>
      <w:rFonts w:eastAsia="Calibri"/>
      <w:b/>
      <w:i/>
      <w:sz w:val="28"/>
    </w:rPr>
  </w:style>
  <w:style w:type="paragraph" w:customStyle="1" w:styleId="Style1">
    <w:name w:val="Style1"/>
    <w:basedOn w:val="Normal"/>
    <w:link w:val="Style1Char"/>
    <w:qFormat/>
    <w:rsid w:val="009A4BD3"/>
    <w:rPr>
      <w:rFonts w:asciiTheme="majorHAnsi" w:hAnsiTheme="majorHAnsi"/>
      <w:b/>
      <w:sz w:val="28"/>
    </w:rPr>
  </w:style>
  <w:style w:type="character" w:customStyle="1" w:styleId="Style1Char">
    <w:name w:val="Style1 Char"/>
    <w:basedOn w:val="DefaultParagraphFont"/>
    <w:link w:val="Style1"/>
    <w:rsid w:val="009A4BD3"/>
    <w:rPr>
      <w:rFonts w:asciiTheme="majorHAnsi" w:hAnsiTheme="majorHAnsi"/>
      <w:b/>
      <w:sz w:val="28"/>
    </w:rPr>
  </w:style>
  <w:style w:type="paragraph" w:styleId="ListParagraph">
    <w:name w:val="List Paragraph"/>
    <w:basedOn w:val="Normal"/>
    <w:uiPriority w:val="34"/>
    <w:qFormat/>
    <w:rsid w:val="001331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59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9B2"/>
  </w:style>
  <w:style w:type="paragraph" w:styleId="Footer">
    <w:name w:val="footer"/>
    <w:basedOn w:val="Normal"/>
    <w:link w:val="FooterChar"/>
    <w:uiPriority w:val="99"/>
    <w:unhideWhenUsed/>
    <w:rsid w:val="00B059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9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8</TotalTime>
  <Pages>4</Pages>
  <Words>771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oomson</dc:creator>
  <cp:keywords/>
  <dc:description/>
  <cp:lastModifiedBy>Daniel Koomson</cp:lastModifiedBy>
  <cp:revision>1</cp:revision>
  <dcterms:created xsi:type="dcterms:W3CDTF">2021-06-15T12:52:00Z</dcterms:created>
  <dcterms:modified xsi:type="dcterms:W3CDTF">2021-07-22T11:22:00Z</dcterms:modified>
</cp:coreProperties>
</file>